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C08F53E" w:rsidR="004E68E4" w:rsidRPr="003B7948" w:rsidRDefault="009105A8" w:rsidP="003B7948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BD4430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8F725A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4A1F1B8F" w14:textId="030E4B5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5F754352" w14:textId="1BA8D49D" w:rsidR="00E337C7" w:rsidRPr="000C179F" w:rsidRDefault="004D6933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6CB09D5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11CDB218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67399FA" w14:textId="7FC292E0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FA140DA" w14:textId="4927E2D2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2E30321" w14:textId="0C123BBA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14E92731" w14:textId="798535BD" w:rsidR="008F725A" w:rsidRPr="008F725A" w:rsidRDefault="008F725A" w:rsidP="008F725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8F725A">
              <w:rPr>
                <w:rFonts w:ascii="Arial" w:hAnsi="Arial" w:cs="Arial"/>
                <w:color w:val="EE0000"/>
                <w:sz w:val="16"/>
                <w:szCs w:val="16"/>
              </w:rPr>
              <w:t>RESIDENT ONLY</w:t>
            </w:r>
          </w:p>
          <w:p w14:paraId="1381D84A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C578C2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CD3BC97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1F6D0BB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B29B02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F165F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6CAF6A6E" w:rsidR="00612E9A" w:rsidRPr="00C83F31" w:rsidRDefault="00612E9A" w:rsidP="004D693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DE5940C" w14:textId="647C02D4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6D4D6E" w14:textId="45797CD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B4029DB" w14:textId="3DF261BA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92BFE6" w14:textId="010C9595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D8D8D0" w14:textId="7C133032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1025983" w14:textId="279DEE9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4C4911" w14:textId="6290EAA7" w:rsidR="006A63C6" w:rsidRPr="00C83F31" w:rsidRDefault="006A63C6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602D637A" w:rsidR="00AA4D59" w:rsidRPr="007712EA" w:rsidRDefault="009C2F0B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3E7649C5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1282CE49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4D6933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15FD9974" w:rsidR="00AA4D59" w:rsidRPr="007712EA" w:rsidRDefault="0052733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4D6933" w:rsidRPr="00527339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4D6933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111C4F55" w:rsidR="006A63C6" w:rsidRPr="00E070CD" w:rsidRDefault="005701DF" w:rsidP="00A85962">
            <w:pPr>
              <w:rPr>
                <w:rFonts w:ascii="Century Gothic" w:hAnsi="Century Gothic"/>
                <w:sz w:val="20"/>
                <w:szCs w:val="20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55ABB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EA8B86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9B676F3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7FDF89B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37323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18E550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9433E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98B834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DF8A1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C08CA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E10B2E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76D11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F482C0E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982B8E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184145C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42868243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4C3334B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4E821639" w14:textId="4DAC065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9D34085" w14:textId="537B3921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1C1059E" w14:textId="5DEF74CA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6D5C55AA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3578D334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608B55F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F0BF714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12AE07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CAB34BD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F12E33F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D7F633C" w14:textId="00BF40A8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A8DC4A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2A17C067" w14:textId="55FCEE2B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C3CE7C3" w14:textId="38F29A1A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6167D77" w14:textId="37D81752" w:rsidR="009209AE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77941474" w14:textId="1B52E48C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6E1A6A5" w14:textId="77777777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19C2CF33" w:rsidR="000065F1" w:rsidRPr="000F64D4" w:rsidRDefault="000065F1" w:rsidP="000065F1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13F3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021F73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EAF5DF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6EECED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F3E6E45" w14:textId="77777777" w:rsidR="00504154" w:rsidRPr="004D6933" w:rsidRDefault="00504154" w:rsidP="0050415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AFAA0C0" w14:textId="77777777" w:rsidR="00504154" w:rsidRPr="004D6933" w:rsidRDefault="00504154" w:rsidP="0050415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A6A6563" w14:textId="557BC19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47434F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ABB54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0D6F38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063C499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38A4EC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5CF91B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2C3D201" w14:textId="5F3A4F69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925C93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1E8B06D3" w:rsidR="00857A88" w:rsidRPr="004525F7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0A8CA6A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5F75EC09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12DA2DE8" w14:textId="1197A6A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7A509761" w14:textId="63054A18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5E80E9B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5A65B2BB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27B43139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CAF558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6308CD2" w14:textId="77777777" w:rsidR="00A710C9" w:rsidRPr="004D6933" w:rsidRDefault="00A710C9" w:rsidP="00A710C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763BC6" w14:textId="77777777" w:rsidR="00A710C9" w:rsidRPr="004D6933" w:rsidRDefault="00A710C9" w:rsidP="00A710C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8790E28" w14:textId="77777777" w:rsidR="00A710C9" w:rsidRPr="004D6933" w:rsidRDefault="00A710C9" w:rsidP="00A710C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C56F704" w14:textId="77777777" w:rsidR="00A710C9" w:rsidRPr="004D6933" w:rsidRDefault="00A710C9" w:rsidP="00A710C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D299111" w14:textId="181841D2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DCEC375" w14:textId="0639DB7E" w:rsidR="000065F1" w:rsidRPr="00DA7FF9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CD1CAE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4FD2154E" w14:textId="02EB57A2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9881FDC" w14:textId="654D57D6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63B228D" w14:textId="79D9DEB8" w:rsidR="000065F1" w:rsidRPr="007712EA" w:rsidRDefault="0099476A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</w:t>
            </w: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5A936B8" w14:textId="03449A23" w:rsidR="000065F1" w:rsidRPr="007712EA" w:rsidRDefault="00D9614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E91179D" w:rsidR="000065F1" w:rsidRDefault="00D9614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8D778F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30F9F7D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2DA5D1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FFEE9A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3A3D95" w14:textId="77777777" w:rsidR="00A601CF" w:rsidRDefault="00A601CF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67CC77F" w:rsidR="000065F1" w:rsidRPr="00DF74CC" w:rsidRDefault="00A601CF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DF74CC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C13238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4F62A0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C7A67E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44A7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3C2BAA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4760637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BAD175B" w14:textId="6FCD298D" w:rsidR="000065F1" w:rsidRPr="00DF74CC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</w:tr>
      <w:tr w:rsidR="00857A88" w:rsidRPr="000A21D6" w14:paraId="78E2ED89" w14:textId="77777777" w:rsidTr="008F725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91D49F0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0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2397F44D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6DE926D0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375FCCC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009AEBC4" w14:textId="4244C265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6479BD2F" w14:textId="3CCA3C5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2D0F73CB" w14:textId="275253F0" w:rsidR="00857A88" w:rsidRPr="00F538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391FCBEA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73D784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BBEC3E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AF74F1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0EB855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F2934C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6491387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0348EF" w14:textId="61059277" w:rsidR="000065F1" w:rsidRPr="00DA06B0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0065F1" w:rsidRPr="004525F7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68C51F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B5EF0EF" w14:textId="364226EB" w:rsidR="000065F1" w:rsidRPr="007712EA" w:rsidRDefault="001213B4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44DBCEB" w14:textId="22DBC955" w:rsidR="000065F1" w:rsidRPr="007712EA" w:rsidRDefault="00DC4DBC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DA21" w14:textId="77777777" w:rsidR="00A601CF" w:rsidRDefault="00A601CF" w:rsidP="000065F1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  <w:p w14:paraId="555550C5" w14:textId="648F6055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50887C2" w14:textId="31C21922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D2C4DD3" w:rsidR="000065F1" w:rsidRDefault="00A601CF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A3CEDF" w14:textId="3434EC68" w:rsidR="004E3D70" w:rsidRPr="004E3D70" w:rsidRDefault="004E3D70" w:rsidP="004E3D70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442B56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3F527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54C73DB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105685C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781560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B5C0F91" w14:textId="67CF3F9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43C8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D06ACB8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6839C76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A27DB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435344B" w14:textId="77777777" w:rsidR="003928E3" w:rsidRPr="004D6933" w:rsidRDefault="003928E3" w:rsidP="003928E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F80F629" w14:textId="77777777" w:rsidR="003928E3" w:rsidRPr="004D6933" w:rsidRDefault="003928E3" w:rsidP="003928E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8EEB844" w14:textId="495667A9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4204E" w:rsidRPr="000A21D6" w14:paraId="25506E19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482776A6" w:rsidR="0044204E" w:rsidRPr="00F5389F" w:rsidRDefault="004D6933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2F2245D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FD4A9A4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8CE676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0C42FAC7" w14:textId="54EF9E66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647FBB58" w14:textId="4311FDAF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4B7C50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983EE0F" w14:textId="77777777" w:rsidR="0044204E" w:rsidRPr="000A21D6" w:rsidRDefault="0044204E" w:rsidP="0044204E"/>
        </w:tc>
      </w:tr>
      <w:tr w:rsidR="000065F1" w:rsidRPr="000A21D6" w14:paraId="118A49E8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7AD787CB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580D9F9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5E33CCF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549BF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83E62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ABA81EC" w14:textId="1FCB8FEA" w:rsidR="00C358DB" w:rsidRPr="009209AE" w:rsidRDefault="009209AE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209AE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1A6A20D" w14:textId="52741C73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708782A3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9ABA060" w14:textId="012CAFBB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83451C6" w14:textId="5AB1839D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FB83" w14:textId="77777777" w:rsidR="009209AE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</w:p>
          <w:p w14:paraId="3A31FD09" w14:textId="1A420FE3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AC50F86" w14:textId="77777777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64F14592" w:rsidR="000065F1" w:rsidRDefault="000065F1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417A3" w14:textId="1C015641" w:rsidR="00C358DB" w:rsidRPr="004E3D70" w:rsidRDefault="004E3D7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999E3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9922CF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B453D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5A19DFD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28B13C2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AD6D966" w14:textId="72381B92" w:rsidR="000065F1" w:rsidRPr="00C01A03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538E60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8C2D7A1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0DD31B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C71F4B1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158FFE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03FDE8" w14:textId="77777777" w:rsidR="00064D29" w:rsidRPr="007E16A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2F635A41" w14:textId="297AC4DB" w:rsidR="000065F1" w:rsidRPr="000A21D6" w:rsidRDefault="000065F1" w:rsidP="000065F1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613C6A70" w:rsidR="004E68E4" w:rsidRPr="000A21D6" w:rsidRDefault="00AC61F1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4D6933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675A5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57109457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E7E6E6" w:themeFill="background2"/>
          </w:tcPr>
          <w:p w14:paraId="5491D27C" w14:textId="4B5056AC" w:rsidR="006A63C6" w:rsidRPr="00434704" w:rsidRDefault="004D6933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6E87E686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9309EA4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3AC7B4" w14:textId="48066B8C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D358C01" w14:textId="0A9569BA" w:rsidR="006A63C6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7D9E74CD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796F72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56B248E9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7CD9B7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D71934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9C08297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78489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926252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2E00403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30CBCF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84F38B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2061F9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FF7981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8934E81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13961D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2AAA29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D2BDEC6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00C7D88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FA3ACC1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6AEE358" w14:textId="77777777" w:rsidR="00ED385C" w:rsidRPr="004D6933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40AB8AE" w14:textId="53F636EB" w:rsidR="006A63C6" w:rsidRPr="00434704" w:rsidRDefault="006A63C6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7D8947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7F7C374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72C90B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1366436" w14:textId="77777777" w:rsidR="00FA0723" w:rsidRPr="004E3D70" w:rsidRDefault="00FA0723" w:rsidP="00FA0723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2667A5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76316C1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2B9F0A" w14:textId="7C861218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92420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6F3664E4" w:rsidR="00857A88" w:rsidRPr="0044204E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6ADE6C2" w14:textId="56E4E3DA" w:rsidR="00857A88" w:rsidRPr="0048273B" w:rsidRDefault="004D6933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24608BF" w14:textId="2FB795D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C9CCAB" w14:textId="470D363E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E7F7837" w14:textId="42326337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28CA9BA" w14:textId="2AFF90CD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066FF81E" w14:textId="531842A0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4DD93F34" w14:textId="77777777" w:rsidTr="00192420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9726F03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6A5C52A0" w:rsidR="000065F1" w:rsidRPr="001C1689" w:rsidRDefault="00192420" w:rsidP="000065F1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F285554" w14:textId="7314968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54D6122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  <w:r w:rsidR="00192420">
              <w:rPr>
                <w:rFonts w:ascii="Century Gothic" w:hAnsi="Century Gothic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0866DDA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07025D0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279B1C6F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761FA38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1A7670C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34555435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00FCC527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11871AFC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16EC5A31" w:rsidR="00C66BA6" w:rsidRPr="00885525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4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47AAD4A2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52B0F3E1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0CBB573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768DCB29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3FD4BFF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665CD96" w:rsidR="00C66BA6" w:rsidRPr="00885525" w:rsidRDefault="00177894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63442CB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177894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81F8E6A" w14:textId="77777777" w:rsidR="00C66BA6" w:rsidRPr="00177894" w:rsidRDefault="00C66BA6" w:rsidP="00C66BA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77894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768CEA30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21A3094C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05379A47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76038028" w14:textId="190B423A" w:rsidR="00F5415D" w:rsidRDefault="00F5415D" w:rsidP="009E1544">
      <w:pPr>
        <w:rPr>
          <w:rFonts w:ascii="Century Gothic" w:hAnsi="Century Gothic"/>
          <w:sz w:val="12"/>
        </w:rPr>
      </w:pPr>
    </w:p>
    <w:p w14:paraId="2A93C863" w14:textId="77777777" w:rsidR="00AC61F1" w:rsidRDefault="00AC61F1" w:rsidP="009E1544">
      <w:pPr>
        <w:rPr>
          <w:rFonts w:ascii="Century Gothic" w:hAnsi="Century Gothic"/>
          <w:sz w:val="12"/>
        </w:rPr>
      </w:pPr>
    </w:p>
    <w:p w14:paraId="4BEDC4AB" w14:textId="69B6518E" w:rsidR="00AC61F1" w:rsidRDefault="00AC61F1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AC61F1" w:rsidRPr="000A21D6" w14:paraId="64D17A0E" w14:textId="77777777" w:rsidTr="009D143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76DBAEE5" w14:textId="0187C2AA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MOOSE CALENDAR_SEPTEMBER 2028</w:t>
            </w:r>
          </w:p>
        </w:tc>
      </w:tr>
      <w:tr w:rsidR="00AC61F1" w:rsidRPr="000A21D6" w14:paraId="5195EF2A" w14:textId="77777777" w:rsidTr="009D143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53445675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7FB5AB81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816E5E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B740BC0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DF3AB7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806424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29B1C6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AC61F1" w:rsidRPr="000A21D6" w14:paraId="15B6C016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0005103A" w14:textId="77777777" w:rsidR="00AC61F1" w:rsidRPr="00434704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4C3F1C" w14:textId="77777777" w:rsidR="00AC61F1" w:rsidRPr="00434704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11DFE4C" w14:textId="36EF289A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  <w:p w14:paraId="06B18B3F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43796FF" w14:textId="52AC801E" w:rsidR="00AC61F1" w:rsidRPr="00434704" w:rsidRDefault="00AC61F1" w:rsidP="009D1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3A8ADCC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2039EF" w14:textId="4AA417B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45B62F6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0F048BD" w14:textId="764FC8A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D235E89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0EEB2D7" w14:textId="3AF05EA7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04FD2B8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153DD45" w14:textId="276F53F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95C86CB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7DABF4B5" w14:textId="686F0B78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48D7B139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C83F31" w14:paraId="1DA4A454" w14:textId="77777777" w:rsidTr="00AC61F1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697FCFA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A6E0D53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B021BCC" w14:textId="0EB516FB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3AF11124" w14:textId="209F4EA4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940153F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0C1CF15" w14:textId="77777777" w:rsidR="00AC61F1" w:rsidRPr="00C83F31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6322AE7" w14:textId="00881D5A" w:rsidR="00AC61F1" w:rsidRPr="00C83F3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753AAF7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5040FE23" w14:textId="77777777" w:rsidR="00AC61F1" w:rsidRPr="00AC61F1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625376" w14:textId="77777777" w:rsidR="00AC61F1" w:rsidRPr="00AC61F1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7E6E6" w:themeFill="background2"/>
          </w:tcPr>
          <w:p w14:paraId="1F28D266" w14:textId="55214156" w:rsidR="00AC61F1" w:rsidRPr="00AC61F1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7C1C688B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8E3A65D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0722005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5431850" w14:textId="1EE059D0" w:rsidR="00AC61F1" w:rsidRPr="0048273B" w:rsidRDefault="00AC61F1" w:rsidP="009D1436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6A088D41" w14:textId="77777777" w:rsidR="00AC61F1" w:rsidRPr="0048273B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1FD3EF" w14:textId="0F7EA44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11126DC4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B09A7F0" w14:textId="2F8B9A0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0C7C4A5A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D1FF6" w14:textId="78A10D2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1EFFDBDD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8A2694D" w14:textId="5B640C1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69AE9BC4" w14:textId="77777777" w:rsidR="00AC61F1" w:rsidRPr="00B84FCB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6A9AA483" w14:textId="49DBF0FA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49A62E86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8EA868E" w14:textId="77777777" w:rsidTr="00AC61F1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2FD288DE" w14:textId="0715FD6D" w:rsidR="00AC61F1" w:rsidRPr="00AC61F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AD97CE6" w14:textId="0647AF1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94BA3" w14:textId="7B8D4A51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7F77C03" w14:textId="6079975E" w:rsidR="00AC61F1" w:rsidRPr="001C1689" w:rsidRDefault="00A1314D" w:rsidP="009D143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B2BD019" wp14:editId="4C556622">
                      <wp:simplePos x="0" y="0"/>
                      <wp:positionH relativeFrom="column">
                        <wp:posOffset>-4083050</wp:posOffset>
                      </wp:positionH>
                      <wp:positionV relativeFrom="paragraph">
                        <wp:posOffset>910590</wp:posOffset>
                      </wp:positionV>
                      <wp:extent cx="9244965" cy="530860"/>
                      <wp:effectExtent l="0" t="2857500" r="0" b="2860040"/>
                      <wp:wrapNone/>
                      <wp:docPr id="181879011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262638">
                                <a:off x="0" y="0"/>
                                <a:ext cx="9244965" cy="530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2F2E72" w14:textId="45B9295A" w:rsidR="007235FA" w:rsidRPr="00A1314D" w:rsidRDefault="007235FA" w:rsidP="00A1314D">
                                  <w:pPr>
                                    <w:shd w:val="clear" w:color="auto" w:fill="000000" w:themeFill="text1"/>
                                    <w:jc w:val="center"/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</w:pPr>
                                  <w:r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2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02</w:t>
                                  </w:r>
                                  <w:r w:rsidR="00A337BE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8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 MOOSE </w:t>
                                  </w:r>
                                  <w:r w:rsidR="00CA341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CALENDAR NOT </w:t>
                                  </w:r>
                                  <w:r w:rsidR="009F6C3B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AVAILABLE Y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2BD01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321.5pt;margin-top:71.7pt;width:727.95pt;height:41.8pt;rotation:-2553023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" fillcolor="white [3201]" strokeweight=".5pt">
                      <v:textbox>
                        <w:txbxContent>
                          <w:p w14:paraId="2D2F2E72" w14:textId="45B9295A" w:rsidR="007235FA" w:rsidRPr="00A1314D" w:rsidRDefault="007235FA" w:rsidP="00A1314D">
                            <w:pPr>
                              <w:shd w:val="clear" w:color="auto" w:fill="000000" w:themeFill="text1"/>
                              <w:jc w:val="center"/>
                              <w:rPr>
                                <w:color w:val="EE0000"/>
                                <w:sz w:val="52"/>
                                <w:szCs w:val="52"/>
                              </w:rPr>
                            </w:pPr>
                            <w:r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2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02</w:t>
                            </w:r>
                            <w:r w:rsidR="00A337BE">
                              <w:rPr>
                                <w:color w:val="EE0000"/>
                                <w:sz w:val="52"/>
                                <w:szCs w:val="52"/>
                              </w:rPr>
                              <w:t>8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 MOOSE </w:t>
                            </w:r>
                            <w:r w:rsidR="00CA341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CALENDAR NOT </w:t>
                            </w:r>
                            <w:r w:rsidR="009F6C3B">
                              <w:rPr>
                                <w:color w:val="EE0000"/>
                                <w:sz w:val="52"/>
                                <w:szCs w:val="52"/>
                              </w:rPr>
                              <w:t>AVAILABLE Y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5D6A16" w14:textId="0BF64270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6BBB685" w14:textId="624AED8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A55CEC8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213C00DE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838BC64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A03B1F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2508D23B" w14:textId="624963C5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E75DD3A" w14:textId="7F91E8ED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AB4D1F5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E7A6AE" w14:textId="727F0319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12F232A9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08E41E0" w14:textId="0939162C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C822F54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5E7438" w14:textId="014D412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79D65DB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C595068" w14:textId="1809089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096E9B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734D389A" w14:textId="0F7B057C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748158E3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F74B5A2" w14:textId="77777777" w:rsidTr="009D1436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5F9F6A1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7737E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A7B82F" w14:textId="3F635325" w:rsidR="00AC61F1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51D02B" w14:textId="77777777" w:rsidR="00AC61F1" w:rsidRPr="00E916FE" w:rsidRDefault="00AC61F1" w:rsidP="009D14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3ABED7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5C0F080" w14:textId="7E6710B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D7404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DC9E592" w14:textId="77777777" w:rsidR="00AC61F1" w:rsidRPr="00DC08A0" w:rsidRDefault="00AC61F1" w:rsidP="009D143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578DC97" w14:textId="77777777" w:rsidR="00AC61F1" w:rsidRPr="00DC08A0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8B382C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49AD7BD7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4CB36864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5B68C91D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F83F64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17A4C1B6" w14:textId="4C8234CF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  <w:p w14:paraId="26A8298D" w14:textId="77777777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C4ED62C" w14:textId="77777777" w:rsidR="00AC61F1" w:rsidRPr="0086409E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7B288F" w14:textId="15E4BD4A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CFAFD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9AC126" w14:textId="4E13D700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17F09F0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512A42C" w14:textId="16A7A0B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730D5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7854DE" w14:textId="2BA8E7D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5CB12D" w14:textId="77777777" w:rsidR="00AC61F1" w:rsidRPr="000B68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505CDBD" w14:textId="660C184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AB27C97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4C6277C9" w14:textId="511B819C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789A2612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BCCA979" w14:textId="77777777" w:rsidTr="009D143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9B894E1" w14:textId="16EF8AA2" w:rsidR="00AC61F1" w:rsidRPr="00DA06B0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343954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313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AD4114C" w14:textId="19CAF9F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86B0D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C1F8E6B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1A7574C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766CAE1E" w14:textId="77777777" w:rsidTr="00210D9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</w:tcPr>
          <w:p w14:paraId="458E368A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BCF1838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</w:tcPr>
          <w:p w14:paraId="52E11AD2" w14:textId="1D3D42B9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210D9D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850" w:type="dxa"/>
            <w:tcBorders>
              <w:bottom w:val="nil"/>
            </w:tcBorders>
          </w:tcPr>
          <w:p w14:paraId="20CEDB82" w14:textId="5380CC92" w:rsidR="00AC61F1" w:rsidRPr="00177894" w:rsidRDefault="00210D9D" w:rsidP="009D143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5</w:t>
            </w:r>
          </w:p>
          <w:p w14:paraId="3AC7CF50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68F5AC" w14:textId="7A075D31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BA59782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AB22FC4" w14:textId="1614F604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0DF4E5E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CE2FA9" w14:textId="4490C4EA" w:rsidR="00AC61F1" w:rsidRPr="00210D9D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2E073320" w14:textId="77777777" w:rsidR="00AC61F1" w:rsidRPr="00210D9D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541119A" w14:textId="317828CF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C4D2145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E2A16" w14:textId="1D945554" w:rsidR="00210D9D" w:rsidRPr="00885525" w:rsidRDefault="00210D9D" w:rsidP="00210D9D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6020779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6E5514D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6C0ABAFF" w14:textId="77777777" w:rsidTr="00210D9D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260A91D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1448CE3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A1A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0A8F5E8F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B5417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E45BC6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A01FA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E53D8" w14:textId="77777777" w:rsidR="006C65A6" w:rsidRDefault="006C65A6" w:rsidP="000D7583">
      <w:r>
        <w:separator/>
      </w:r>
    </w:p>
  </w:endnote>
  <w:endnote w:type="continuationSeparator" w:id="0">
    <w:p w14:paraId="5AF2677D" w14:textId="77777777" w:rsidR="006C65A6" w:rsidRDefault="006C65A6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795AD" w14:textId="77777777" w:rsidR="006C65A6" w:rsidRDefault="006C65A6" w:rsidP="000D7583">
      <w:r>
        <w:separator/>
      </w:r>
    </w:p>
  </w:footnote>
  <w:footnote w:type="continuationSeparator" w:id="0">
    <w:p w14:paraId="601CE5A9" w14:textId="77777777" w:rsidR="006C65A6" w:rsidRDefault="006C65A6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65F1"/>
    <w:rsid w:val="0000713B"/>
    <w:rsid w:val="000100F9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4D29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CF9"/>
    <w:rsid w:val="000A1923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1C7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13B4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36BF"/>
    <w:rsid w:val="0016413C"/>
    <w:rsid w:val="00166767"/>
    <w:rsid w:val="00172515"/>
    <w:rsid w:val="0017353A"/>
    <w:rsid w:val="00173F41"/>
    <w:rsid w:val="00174A28"/>
    <w:rsid w:val="00177894"/>
    <w:rsid w:val="00181550"/>
    <w:rsid w:val="00181B52"/>
    <w:rsid w:val="001843E0"/>
    <w:rsid w:val="001845A2"/>
    <w:rsid w:val="00184CC8"/>
    <w:rsid w:val="00185D40"/>
    <w:rsid w:val="0018782F"/>
    <w:rsid w:val="00190E36"/>
    <w:rsid w:val="0019192B"/>
    <w:rsid w:val="00192420"/>
    <w:rsid w:val="00195562"/>
    <w:rsid w:val="00196BF1"/>
    <w:rsid w:val="001A6751"/>
    <w:rsid w:val="001B7B87"/>
    <w:rsid w:val="001B7DAE"/>
    <w:rsid w:val="001C1689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E6446"/>
    <w:rsid w:val="001F0C87"/>
    <w:rsid w:val="001F2D83"/>
    <w:rsid w:val="001F2F90"/>
    <w:rsid w:val="001F4C0A"/>
    <w:rsid w:val="001F68A1"/>
    <w:rsid w:val="002006BA"/>
    <w:rsid w:val="00200A77"/>
    <w:rsid w:val="00201105"/>
    <w:rsid w:val="002012D4"/>
    <w:rsid w:val="00202B23"/>
    <w:rsid w:val="00206DF8"/>
    <w:rsid w:val="00210D9D"/>
    <w:rsid w:val="002204C4"/>
    <w:rsid w:val="002217AD"/>
    <w:rsid w:val="00246816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250A"/>
    <w:rsid w:val="002A3D7C"/>
    <w:rsid w:val="002B0EA6"/>
    <w:rsid w:val="002B0EAA"/>
    <w:rsid w:val="002B2C85"/>
    <w:rsid w:val="002B2EED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0915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4757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47C4D"/>
    <w:rsid w:val="003533A2"/>
    <w:rsid w:val="00353E2D"/>
    <w:rsid w:val="0035734F"/>
    <w:rsid w:val="00361EE2"/>
    <w:rsid w:val="003637A4"/>
    <w:rsid w:val="0036659E"/>
    <w:rsid w:val="00370D45"/>
    <w:rsid w:val="00372066"/>
    <w:rsid w:val="003722BE"/>
    <w:rsid w:val="00374AA4"/>
    <w:rsid w:val="00376F81"/>
    <w:rsid w:val="00386740"/>
    <w:rsid w:val="00386B7D"/>
    <w:rsid w:val="003873D5"/>
    <w:rsid w:val="00392543"/>
    <w:rsid w:val="003928E3"/>
    <w:rsid w:val="00393FF9"/>
    <w:rsid w:val="003943BD"/>
    <w:rsid w:val="003956BA"/>
    <w:rsid w:val="003A0576"/>
    <w:rsid w:val="003A07DB"/>
    <w:rsid w:val="003A681F"/>
    <w:rsid w:val="003B4942"/>
    <w:rsid w:val="003B5AC9"/>
    <w:rsid w:val="003B7948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3643"/>
    <w:rsid w:val="003E49D1"/>
    <w:rsid w:val="003E666C"/>
    <w:rsid w:val="003E6BD8"/>
    <w:rsid w:val="003F3CB9"/>
    <w:rsid w:val="003F5F79"/>
    <w:rsid w:val="003F6E4C"/>
    <w:rsid w:val="004078DF"/>
    <w:rsid w:val="0041085D"/>
    <w:rsid w:val="00411A05"/>
    <w:rsid w:val="004200F5"/>
    <w:rsid w:val="00434704"/>
    <w:rsid w:val="00437DC3"/>
    <w:rsid w:val="004405E9"/>
    <w:rsid w:val="00440D8D"/>
    <w:rsid w:val="0044204E"/>
    <w:rsid w:val="004444B4"/>
    <w:rsid w:val="004457CC"/>
    <w:rsid w:val="004507A4"/>
    <w:rsid w:val="00450C89"/>
    <w:rsid w:val="004525F7"/>
    <w:rsid w:val="004610D1"/>
    <w:rsid w:val="00463B99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933"/>
    <w:rsid w:val="004D6DA1"/>
    <w:rsid w:val="004D7A86"/>
    <w:rsid w:val="004E09B5"/>
    <w:rsid w:val="004E1692"/>
    <w:rsid w:val="004E1CDF"/>
    <w:rsid w:val="004E3D70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04154"/>
    <w:rsid w:val="005121DE"/>
    <w:rsid w:val="00512C46"/>
    <w:rsid w:val="00523437"/>
    <w:rsid w:val="0052445A"/>
    <w:rsid w:val="0052593A"/>
    <w:rsid w:val="0052712B"/>
    <w:rsid w:val="00527339"/>
    <w:rsid w:val="00531913"/>
    <w:rsid w:val="00531B88"/>
    <w:rsid w:val="0053411B"/>
    <w:rsid w:val="0053592A"/>
    <w:rsid w:val="0054745A"/>
    <w:rsid w:val="0055062E"/>
    <w:rsid w:val="00550871"/>
    <w:rsid w:val="00554476"/>
    <w:rsid w:val="00554DF0"/>
    <w:rsid w:val="0055566D"/>
    <w:rsid w:val="00555F2F"/>
    <w:rsid w:val="00560584"/>
    <w:rsid w:val="00560B62"/>
    <w:rsid w:val="00561466"/>
    <w:rsid w:val="0056393B"/>
    <w:rsid w:val="0056550F"/>
    <w:rsid w:val="005701DF"/>
    <w:rsid w:val="00571648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170"/>
    <w:rsid w:val="005C3679"/>
    <w:rsid w:val="005C3A5B"/>
    <w:rsid w:val="005C4521"/>
    <w:rsid w:val="005C6B1D"/>
    <w:rsid w:val="005C6FE5"/>
    <w:rsid w:val="005D1445"/>
    <w:rsid w:val="005D1760"/>
    <w:rsid w:val="005D199C"/>
    <w:rsid w:val="005D3F03"/>
    <w:rsid w:val="005D5DF6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2D5"/>
    <w:rsid w:val="006566B8"/>
    <w:rsid w:val="006739D7"/>
    <w:rsid w:val="00675A5D"/>
    <w:rsid w:val="00675F10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4446"/>
    <w:rsid w:val="006A5064"/>
    <w:rsid w:val="006A63C6"/>
    <w:rsid w:val="006B02A9"/>
    <w:rsid w:val="006B5C7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65A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232C"/>
    <w:rsid w:val="00713707"/>
    <w:rsid w:val="00714200"/>
    <w:rsid w:val="00714B61"/>
    <w:rsid w:val="00716556"/>
    <w:rsid w:val="00721165"/>
    <w:rsid w:val="007235FA"/>
    <w:rsid w:val="00724290"/>
    <w:rsid w:val="00726748"/>
    <w:rsid w:val="00727984"/>
    <w:rsid w:val="00731848"/>
    <w:rsid w:val="007357C4"/>
    <w:rsid w:val="00736118"/>
    <w:rsid w:val="007367B9"/>
    <w:rsid w:val="00736F96"/>
    <w:rsid w:val="00737AA4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168F"/>
    <w:rsid w:val="0077594B"/>
    <w:rsid w:val="00777C75"/>
    <w:rsid w:val="00785DD8"/>
    <w:rsid w:val="00793630"/>
    <w:rsid w:val="00796F72"/>
    <w:rsid w:val="007A1578"/>
    <w:rsid w:val="007A2E11"/>
    <w:rsid w:val="007A3950"/>
    <w:rsid w:val="007A5922"/>
    <w:rsid w:val="007A74C9"/>
    <w:rsid w:val="007B1D9B"/>
    <w:rsid w:val="007B25E1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16A0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13B7"/>
    <w:rsid w:val="00842584"/>
    <w:rsid w:val="008448E4"/>
    <w:rsid w:val="00844D45"/>
    <w:rsid w:val="008457FB"/>
    <w:rsid w:val="00850785"/>
    <w:rsid w:val="00853265"/>
    <w:rsid w:val="00855771"/>
    <w:rsid w:val="00856640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579"/>
    <w:rsid w:val="008808DB"/>
    <w:rsid w:val="00881F84"/>
    <w:rsid w:val="0088339A"/>
    <w:rsid w:val="00883C3D"/>
    <w:rsid w:val="00885525"/>
    <w:rsid w:val="008907FB"/>
    <w:rsid w:val="00890806"/>
    <w:rsid w:val="00890AD9"/>
    <w:rsid w:val="00891DA2"/>
    <w:rsid w:val="008941C1"/>
    <w:rsid w:val="00894469"/>
    <w:rsid w:val="00897E10"/>
    <w:rsid w:val="008A1360"/>
    <w:rsid w:val="008A3E5C"/>
    <w:rsid w:val="008A4F08"/>
    <w:rsid w:val="008A55C8"/>
    <w:rsid w:val="008A5AAF"/>
    <w:rsid w:val="008B09AF"/>
    <w:rsid w:val="008B315B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03C4"/>
    <w:rsid w:val="008F1B61"/>
    <w:rsid w:val="008F3B9E"/>
    <w:rsid w:val="008F46B3"/>
    <w:rsid w:val="008F5F85"/>
    <w:rsid w:val="008F707E"/>
    <w:rsid w:val="008F725A"/>
    <w:rsid w:val="0090027B"/>
    <w:rsid w:val="00900A94"/>
    <w:rsid w:val="009035B1"/>
    <w:rsid w:val="009105A8"/>
    <w:rsid w:val="0091115A"/>
    <w:rsid w:val="0091431B"/>
    <w:rsid w:val="00915450"/>
    <w:rsid w:val="009162B0"/>
    <w:rsid w:val="0091726A"/>
    <w:rsid w:val="009209AE"/>
    <w:rsid w:val="00920A37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7661D"/>
    <w:rsid w:val="00980B0A"/>
    <w:rsid w:val="00980D4D"/>
    <w:rsid w:val="00982B8E"/>
    <w:rsid w:val="0098402C"/>
    <w:rsid w:val="00985BA6"/>
    <w:rsid w:val="009877E9"/>
    <w:rsid w:val="00992DEC"/>
    <w:rsid w:val="009946ED"/>
    <w:rsid w:val="0099476A"/>
    <w:rsid w:val="009A0C28"/>
    <w:rsid w:val="009A0F48"/>
    <w:rsid w:val="009A154B"/>
    <w:rsid w:val="009B71E9"/>
    <w:rsid w:val="009C0BD1"/>
    <w:rsid w:val="009C1B4C"/>
    <w:rsid w:val="009C2F0B"/>
    <w:rsid w:val="009C6D18"/>
    <w:rsid w:val="009D025E"/>
    <w:rsid w:val="009D0732"/>
    <w:rsid w:val="009D320A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9F6C3B"/>
    <w:rsid w:val="00A01698"/>
    <w:rsid w:val="00A04CE1"/>
    <w:rsid w:val="00A06156"/>
    <w:rsid w:val="00A10D00"/>
    <w:rsid w:val="00A116D1"/>
    <w:rsid w:val="00A1314D"/>
    <w:rsid w:val="00A14062"/>
    <w:rsid w:val="00A15452"/>
    <w:rsid w:val="00A20EA1"/>
    <w:rsid w:val="00A218D9"/>
    <w:rsid w:val="00A26ED0"/>
    <w:rsid w:val="00A2745E"/>
    <w:rsid w:val="00A301EC"/>
    <w:rsid w:val="00A3227A"/>
    <w:rsid w:val="00A337BE"/>
    <w:rsid w:val="00A33994"/>
    <w:rsid w:val="00A37BED"/>
    <w:rsid w:val="00A42F49"/>
    <w:rsid w:val="00A44140"/>
    <w:rsid w:val="00A4488C"/>
    <w:rsid w:val="00A51DBC"/>
    <w:rsid w:val="00A535E3"/>
    <w:rsid w:val="00A53BB0"/>
    <w:rsid w:val="00A54C01"/>
    <w:rsid w:val="00A601CF"/>
    <w:rsid w:val="00A655AD"/>
    <w:rsid w:val="00A700AA"/>
    <w:rsid w:val="00A70C48"/>
    <w:rsid w:val="00A710C9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5962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C61F1"/>
    <w:rsid w:val="00AD2359"/>
    <w:rsid w:val="00AD27A6"/>
    <w:rsid w:val="00AD51C7"/>
    <w:rsid w:val="00AE0639"/>
    <w:rsid w:val="00AE07CC"/>
    <w:rsid w:val="00AE09CF"/>
    <w:rsid w:val="00AE1308"/>
    <w:rsid w:val="00AE27A1"/>
    <w:rsid w:val="00AF5E02"/>
    <w:rsid w:val="00B03520"/>
    <w:rsid w:val="00B137EA"/>
    <w:rsid w:val="00B149AA"/>
    <w:rsid w:val="00B149F9"/>
    <w:rsid w:val="00B14CDD"/>
    <w:rsid w:val="00B16AE2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3906"/>
    <w:rsid w:val="00B73FF5"/>
    <w:rsid w:val="00B744B7"/>
    <w:rsid w:val="00B772D8"/>
    <w:rsid w:val="00B77AEA"/>
    <w:rsid w:val="00B82696"/>
    <w:rsid w:val="00B83386"/>
    <w:rsid w:val="00B83C3B"/>
    <w:rsid w:val="00B84981"/>
    <w:rsid w:val="00B84FCB"/>
    <w:rsid w:val="00B87C57"/>
    <w:rsid w:val="00B949B2"/>
    <w:rsid w:val="00B94A6B"/>
    <w:rsid w:val="00B96CA5"/>
    <w:rsid w:val="00BA0AFE"/>
    <w:rsid w:val="00BA3725"/>
    <w:rsid w:val="00BA46E3"/>
    <w:rsid w:val="00BB57F6"/>
    <w:rsid w:val="00BB6051"/>
    <w:rsid w:val="00BB73E0"/>
    <w:rsid w:val="00BB7E14"/>
    <w:rsid w:val="00BC292D"/>
    <w:rsid w:val="00BC6565"/>
    <w:rsid w:val="00BD4430"/>
    <w:rsid w:val="00BE35DA"/>
    <w:rsid w:val="00BF39E0"/>
    <w:rsid w:val="00C01A03"/>
    <w:rsid w:val="00C01EE4"/>
    <w:rsid w:val="00C12998"/>
    <w:rsid w:val="00C20A84"/>
    <w:rsid w:val="00C20E9A"/>
    <w:rsid w:val="00C264FC"/>
    <w:rsid w:val="00C30828"/>
    <w:rsid w:val="00C32C57"/>
    <w:rsid w:val="00C33470"/>
    <w:rsid w:val="00C34E19"/>
    <w:rsid w:val="00C358DB"/>
    <w:rsid w:val="00C46AE3"/>
    <w:rsid w:val="00C524E7"/>
    <w:rsid w:val="00C53E2B"/>
    <w:rsid w:val="00C566C8"/>
    <w:rsid w:val="00C57980"/>
    <w:rsid w:val="00C607E7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3410"/>
    <w:rsid w:val="00CA506A"/>
    <w:rsid w:val="00CA6A15"/>
    <w:rsid w:val="00CB7AE5"/>
    <w:rsid w:val="00CC091B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218F"/>
    <w:rsid w:val="00D47715"/>
    <w:rsid w:val="00D50E1A"/>
    <w:rsid w:val="00D51DA5"/>
    <w:rsid w:val="00D544F8"/>
    <w:rsid w:val="00D55DB8"/>
    <w:rsid w:val="00D55FD5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5A4A"/>
    <w:rsid w:val="00D86318"/>
    <w:rsid w:val="00D87342"/>
    <w:rsid w:val="00D91BC2"/>
    <w:rsid w:val="00D93078"/>
    <w:rsid w:val="00D93662"/>
    <w:rsid w:val="00D95B4C"/>
    <w:rsid w:val="00D960C0"/>
    <w:rsid w:val="00D96145"/>
    <w:rsid w:val="00D96FE6"/>
    <w:rsid w:val="00DA06B0"/>
    <w:rsid w:val="00DA510D"/>
    <w:rsid w:val="00DA7FF9"/>
    <w:rsid w:val="00DB53D5"/>
    <w:rsid w:val="00DC1AC2"/>
    <w:rsid w:val="00DC3326"/>
    <w:rsid w:val="00DC3B58"/>
    <w:rsid w:val="00DC4DBC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DF68DF"/>
    <w:rsid w:val="00DF74CC"/>
    <w:rsid w:val="00E012FC"/>
    <w:rsid w:val="00E05EF6"/>
    <w:rsid w:val="00E064AD"/>
    <w:rsid w:val="00E070CD"/>
    <w:rsid w:val="00E07E22"/>
    <w:rsid w:val="00E16061"/>
    <w:rsid w:val="00E17EF6"/>
    <w:rsid w:val="00E24727"/>
    <w:rsid w:val="00E30946"/>
    <w:rsid w:val="00E3167D"/>
    <w:rsid w:val="00E337C7"/>
    <w:rsid w:val="00E33B06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95708"/>
    <w:rsid w:val="00E96066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385C"/>
    <w:rsid w:val="00ED5BBD"/>
    <w:rsid w:val="00ED6200"/>
    <w:rsid w:val="00EE47CB"/>
    <w:rsid w:val="00EE54F3"/>
    <w:rsid w:val="00EF1ADB"/>
    <w:rsid w:val="00EF6C7D"/>
    <w:rsid w:val="00EF7CAF"/>
    <w:rsid w:val="00F01AE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5415D"/>
    <w:rsid w:val="00F64439"/>
    <w:rsid w:val="00F653D0"/>
    <w:rsid w:val="00F67789"/>
    <w:rsid w:val="00F72940"/>
    <w:rsid w:val="00F73095"/>
    <w:rsid w:val="00F73532"/>
    <w:rsid w:val="00F7426A"/>
    <w:rsid w:val="00F77764"/>
    <w:rsid w:val="00F84DBF"/>
    <w:rsid w:val="00F856AB"/>
    <w:rsid w:val="00F87B72"/>
    <w:rsid w:val="00F90079"/>
    <w:rsid w:val="00F95BE9"/>
    <w:rsid w:val="00F968C8"/>
    <w:rsid w:val="00F9793E"/>
    <w:rsid w:val="00FA0723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51</TotalTime>
  <Pages>3</Pages>
  <Words>506</Words>
  <Characters>2458</Characters>
  <Application>Microsoft Office Word</Application>
  <DocSecurity>0</DocSecurity>
  <Lines>819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541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77</cp:revision>
  <cp:lastPrinted>2025-11-04T01:03:00Z</cp:lastPrinted>
  <dcterms:created xsi:type="dcterms:W3CDTF">2025-07-23T13:13:00Z</dcterms:created>
  <dcterms:modified xsi:type="dcterms:W3CDTF">2025-11-20T12:42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